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8AFB0" w14:textId="0EA65B06" w:rsidR="00AE2CD2" w:rsidRDefault="00AE2CD2">
      <w:pPr>
        <w:rPr>
          <w:noProof/>
        </w:rPr>
      </w:pPr>
    </w:p>
    <w:p w14:paraId="69D973E9" w14:textId="7A56E5DD" w:rsidR="00F85D75" w:rsidRDefault="004205EF">
      <w:r>
        <w:rPr>
          <w:rFonts w:ascii="Arial" w:hAnsi="Arial" w:cs="Arial"/>
          <w:noProof/>
          <w:color w:val="1D1C1D"/>
          <w:sz w:val="23"/>
          <w:szCs w:val="23"/>
          <w:shd w:val="clear" w:color="auto" w:fill="F8F8F8"/>
        </w:rPr>
        <w:drawing>
          <wp:anchor distT="0" distB="0" distL="114300" distR="114300" simplePos="0" relativeHeight="251658240" behindDoc="0" locked="0" layoutInCell="1" allowOverlap="1" wp14:anchorId="46557F80" wp14:editId="74402ED5">
            <wp:simplePos x="0" y="0"/>
            <wp:positionH relativeFrom="column">
              <wp:posOffset>3476492</wp:posOffset>
            </wp:positionH>
            <wp:positionV relativeFrom="paragraph">
              <wp:posOffset>0</wp:posOffset>
            </wp:positionV>
            <wp:extent cx="2286000" cy="40671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1D1C1D"/>
          <w:sz w:val="23"/>
          <w:szCs w:val="23"/>
          <w:shd w:val="clear" w:color="auto" w:fill="F8F8F8"/>
        </w:rPr>
        <w:drawing>
          <wp:anchor distT="0" distB="0" distL="114300" distR="114300" simplePos="0" relativeHeight="251659264" behindDoc="0" locked="0" layoutInCell="1" allowOverlap="1" wp14:anchorId="317AC842" wp14:editId="400B45F1">
            <wp:simplePos x="0" y="0"/>
            <wp:positionH relativeFrom="margin">
              <wp:align>left</wp:align>
            </wp:positionH>
            <wp:positionV relativeFrom="paragraph">
              <wp:posOffset>4305787</wp:posOffset>
            </wp:positionV>
            <wp:extent cx="2286000" cy="40671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98AF9F7" wp14:editId="4673CF93">
            <wp:extent cx="2286000" cy="40634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3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11F3E" w14:textId="73255211" w:rsidR="00AE2CD2" w:rsidRDefault="00AE2CD2">
      <w:r>
        <w:rPr>
          <w:noProof/>
        </w:rPr>
        <w:drawing>
          <wp:anchor distT="0" distB="0" distL="114300" distR="114300" simplePos="0" relativeHeight="251661312" behindDoc="0" locked="0" layoutInCell="1" allowOverlap="1" wp14:anchorId="5F88B259" wp14:editId="54A8D997">
            <wp:simplePos x="0" y="0"/>
            <wp:positionH relativeFrom="column">
              <wp:posOffset>3465845</wp:posOffset>
            </wp:positionH>
            <wp:positionV relativeFrom="paragraph">
              <wp:posOffset>160861</wp:posOffset>
            </wp:positionV>
            <wp:extent cx="2286000" cy="4067347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7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B572D" w14:textId="691559DD" w:rsidR="00AE2CD2" w:rsidRDefault="00AE2CD2"/>
    <w:p w14:paraId="6F641821" w14:textId="3A5B7C50" w:rsidR="00AE2CD2" w:rsidRDefault="00AE2CD2"/>
    <w:p w14:paraId="5E2747B8" w14:textId="338FEB13" w:rsidR="00AE2CD2" w:rsidRDefault="00AE2CD2"/>
    <w:p w14:paraId="6327CC4E" w14:textId="6B697174" w:rsidR="00AE2CD2" w:rsidRDefault="00AE2CD2">
      <w:r>
        <w:t>\</w:t>
      </w:r>
    </w:p>
    <w:p w14:paraId="6D2C51E4" w14:textId="584E8AD8" w:rsidR="00AE2CD2" w:rsidRDefault="00AE2CD2"/>
    <w:p w14:paraId="5831536A" w14:textId="7759E644" w:rsidR="00AE2CD2" w:rsidRDefault="00AE2CD2"/>
    <w:p w14:paraId="4EE3B9F6" w14:textId="1161E491" w:rsidR="00AE2CD2" w:rsidRDefault="00AE2CD2"/>
    <w:p w14:paraId="738A4C1D" w14:textId="1B96F2A4" w:rsidR="00AE2CD2" w:rsidRDefault="00AE2CD2"/>
    <w:p w14:paraId="08E74C08" w14:textId="2C5C8934" w:rsidR="00AE2CD2" w:rsidRDefault="00AE2CD2"/>
    <w:p w14:paraId="75084F80" w14:textId="5ADEE9DE" w:rsidR="00AE2CD2" w:rsidRDefault="00AE2CD2"/>
    <w:p w14:paraId="34BED9F8" w14:textId="18BCBD49" w:rsidR="00AE2CD2" w:rsidRDefault="00AE2CD2"/>
    <w:p w14:paraId="1BB66A38" w14:textId="761691B1" w:rsidR="00AE2CD2" w:rsidRDefault="00AE2CD2"/>
    <w:p w14:paraId="1B559573" w14:textId="51394D6D" w:rsidR="00AE2CD2" w:rsidRDefault="00AE2CD2"/>
    <w:p w14:paraId="398BDDCA" w14:textId="47326CCC" w:rsidR="00AE2CD2" w:rsidRDefault="00AE2CD2">
      <w:bookmarkStart w:id="0" w:name="_GoBack"/>
      <w:r>
        <w:rPr>
          <w:noProof/>
        </w:rPr>
        <w:drawing>
          <wp:anchor distT="0" distB="0" distL="114300" distR="114300" simplePos="0" relativeHeight="251660288" behindDoc="0" locked="0" layoutInCell="1" allowOverlap="1" wp14:anchorId="1B77FD9F" wp14:editId="0170CF94">
            <wp:simplePos x="0" y="0"/>
            <wp:positionH relativeFrom="column">
              <wp:posOffset>19581</wp:posOffset>
            </wp:positionH>
            <wp:positionV relativeFrom="paragraph">
              <wp:posOffset>23953</wp:posOffset>
            </wp:positionV>
            <wp:extent cx="2286000" cy="40671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AE2C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TM3MjKzMDcyMDRR0lEKTi0uzszPAykwrAUA0ezvVCwAAAA="/>
  </w:docVars>
  <w:rsids>
    <w:rsidRoot w:val="004205EF"/>
    <w:rsid w:val="004205EF"/>
    <w:rsid w:val="00AE2CD2"/>
    <w:rsid w:val="00F85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82FD5"/>
  <w15:chartTrackingRefBased/>
  <w15:docId w15:val="{B3B4CD7F-8CD1-48E8-AE36-7030921D6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E03E39-FC8A-40AD-BC6A-A24F588F8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Jhason De Leon</dc:creator>
  <cp:keywords/>
  <dc:description/>
  <cp:lastModifiedBy>Philip Jhason De Leon</cp:lastModifiedBy>
  <cp:revision>2</cp:revision>
  <dcterms:created xsi:type="dcterms:W3CDTF">2020-04-10T01:27:00Z</dcterms:created>
  <dcterms:modified xsi:type="dcterms:W3CDTF">2020-04-10T01:47:00Z</dcterms:modified>
</cp:coreProperties>
</file>